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516528c0c63da4694d4c085cf5689740c14447"/>
    <w:p>
      <w:pPr>
        <w:pStyle w:val="Heading3"/>
      </w:pPr>
      <w:r>
        <w:t xml:space="preserve">Творческий вечер бардовской песни пройдет в библиотеке Щаповского</w:t>
      </w:r>
    </w:p>
    <w:p>
      <w:pPr>
        <w:pStyle w:val="FirstParagraph"/>
      </w:pPr>
      <w:r>
        <w:t xml:space="preserve">17.11.2017</w:t>
      </w:r>
    </w:p>
    <w:p>
      <w:pPr>
        <w:pStyle w:val="BodyText"/>
      </w:pPr>
    </w:p>
    <w:p>
      <w:pPr>
        <w:pStyle w:val="BodyText"/>
      </w:pPr>
      <w:r>
        <w:drawing>
          <wp:inline>
            <wp:extent cx="2438400" cy="162763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b08/file6cv1tzjl5gx1jxkj030x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627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Творческий вечер бардовской песни пройдет в библиотеке Щаповского. Фото: архив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Библиотека при Доме культуры «Солнечный» поселения Щаповское проведет вечер бардовской песни. Выступление состоится 28 ноября, рассказали сотрудники учреждени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Перед гостями библиотеки выступит бард Николай Борзаков, наш местный житель, автор и исполнитель собственных песен. Он представит гостям творческого вечера свои новые произведения и исполнит ряд композиций из устоявшегося репертуара, — рассказала заведующая библиотекой при ДК Вера Тупицына. — Посетители услышат песни как в жанрах шансон и романс, так и обычные лирические мелоди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сех желающих посетить вечер бардовской песни ждут в учреждении в 15:00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698325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698325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698325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2T03:59:47Z</dcterms:created>
  <dcterms:modified xsi:type="dcterms:W3CDTF">2025-06-02T03:5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